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E7EE81D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EF5D0A">
        <w:rPr>
          <w:lang w:val="en-GB"/>
        </w:rPr>
        <w:t>3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10FE2A5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7A66CF9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306CE37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3173848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5F588BE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5C63171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509E28F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61637F1E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378900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233FEB40" w:rsidR="00FB3305" w:rsidRPr="00FB3305" w:rsidRDefault="00FB3305" w:rsidP="00FB3305">
      <w:pPr>
        <w:rPr>
          <w:lang w:val="en-GB"/>
        </w:rPr>
      </w:pPr>
      <w:bookmarkStart w:id="0" w:name="_Hlk191294435"/>
      <w:r w:rsidRPr="00FB3305">
        <w:rPr>
          <w:lang w:val="en-GB"/>
        </w:rPr>
        <w:t xml:space="preserve">B) </w:t>
      </w:r>
      <w:r w:rsidR="002B144A">
        <w:rPr>
          <w:rFonts w:hint="eastAsia"/>
          <w:lang w:val="en-GB"/>
        </w:rPr>
        <w:t>Increments</w:t>
      </w:r>
      <w:r w:rsidRPr="00FB3305">
        <w:rPr>
          <w:lang w:val="en-GB"/>
        </w:rPr>
        <w:t xml:space="preserve"> the value to </w:t>
      </w:r>
      <w:r w:rsidR="002B144A">
        <w:rPr>
          <w:lang w:val="en-GB"/>
        </w:rPr>
        <w:t>+</w:t>
      </w:r>
      <w:r w:rsidRPr="00FB3305">
        <w:rPr>
          <w:lang w:val="en-GB"/>
        </w:rPr>
        <w:t xml:space="preserve">1  </w:t>
      </w:r>
    </w:p>
    <w:bookmarkEnd w:id="0"/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5953D5A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100A87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5B11D4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4FC24B0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317294D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6981E012" w14:textId="5C0A35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5</w:t>
      </w:r>
      <w:r w:rsidRPr="00FB3305">
        <w:rPr>
          <w:lang w:val="en-GB"/>
        </w:rPr>
        <w:t xml:space="preserve">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hey leak memory  </w:t>
      </w:r>
    </w:p>
    <w:p w14:paraId="6BFC29BC" w14:textId="1D3A751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14A1E27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6</w:t>
      </w:r>
      <w:r w:rsidRPr="00FB3305">
        <w:rPr>
          <w:lang w:val="en-GB"/>
        </w:rPr>
        <w:t xml:space="preserve">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automatically unlocks  </w:t>
      </w:r>
    </w:p>
    <w:p w14:paraId="174D8F2B" w14:textId="35B35168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3D367F5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7</w:t>
      </w:r>
      <w:r w:rsidRPr="00FB3305">
        <w:rPr>
          <w:lang w:val="en-GB"/>
        </w:rPr>
        <w:t xml:space="preserve">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253D777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FA2F2B8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8</w:t>
      </w:r>
      <w:r w:rsidRPr="00FB3305">
        <w:rPr>
          <w:lang w:val="en-GB"/>
        </w:rPr>
        <w:t xml:space="preserve">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5C54A71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229D2C66" w:rsidR="00FB3305" w:rsidRPr="00FB3305" w:rsidRDefault="002B144A" w:rsidP="00FB3305">
      <w:pPr>
        <w:rPr>
          <w:lang w:val="en-GB"/>
        </w:rPr>
      </w:pPr>
      <w:r>
        <w:rPr>
          <w:lang w:val="en-GB"/>
        </w:rPr>
        <w:t>19</w:t>
      </w:r>
      <w:r w:rsidR="00FB3305" w:rsidRPr="00FB3305">
        <w:rPr>
          <w:lang w:val="en-GB"/>
        </w:rPr>
        <w:t xml:space="preserve">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es  </w:t>
      </w:r>
    </w:p>
    <w:p w14:paraId="121EBECB" w14:textId="759C21B5" w:rsidR="00FB3305" w:rsidRDefault="00FB3305" w:rsidP="00FB3305">
      <w:pPr>
        <w:rPr>
          <w:lang w:val="en-GB"/>
        </w:rPr>
      </w:pPr>
      <w:r w:rsidRPr="00FB3305">
        <w:rPr>
          <w:lang w:val="en-GB"/>
        </w:rPr>
        <w:t>Answer:</w:t>
      </w:r>
    </w:p>
    <w:p w14:paraId="7AA0DA54" w14:textId="77777777" w:rsidR="00F22A8C" w:rsidRDefault="00F22A8C" w:rsidP="00F22A8C">
      <w:pPr>
        <w:rPr>
          <w:lang w:val="en-GB"/>
        </w:rPr>
      </w:pPr>
    </w:p>
    <w:p w14:paraId="60FB971A" w14:textId="299C884B" w:rsidR="00F22A8C" w:rsidRPr="00F22A8C" w:rsidRDefault="00F22A8C" w:rsidP="00F22A8C">
      <w:pPr>
        <w:rPr>
          <w:lang w:val="en-GB"/>
        </w:rPr>
      </w:pPr>
      <w:r>
        <w:rPr>
          <w:rFonts w:hint="eastAsia"/>
          <w:lang w:val="en-GB"/>
        </w:rPr>
        <w:t>2</w:t>
      </w:r>
      <w:r w:rsidR="002B144A">
        <w:rPr>
          <w:lang w:val="en-GB"/>
        </w:rPr>
        <w:t>0</w:t>
      </w:r>
      <w:r>
        <w:rPr>
          <w:rFonts w:hint="eastAsia"/>
          <w:lang w:val="en-GB"/>
        </w:rPr>
        <w:t>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lastRenderedPageBreak/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2754C022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nswer: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977E93" w14:textId="77777777" w:rsidR="00F2502C" w:rsidRDefault="00F2502C" w:rsidP="00E136AB">
      <w:pPr>
        <w:spacing w:after="0" w:line="240" w:lineRule="auto"/>
      </w:pPr>
      <w:r>
        <w:separator/>
      </w:r>
    </w:p>
  </w:endnote>
  <w:endnote w:type="continuationSeparator" w:id="0">
    <w:p w14:paraId="31D45C98" w14:textId="77777777" w:rsidR="00F2502C" w:rsidRDefault="00F2502C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DC35294" w14:textId="77777777" w:rsidR="00F2502C" w:rsidRDefault="00F2502C" w:rsidP="00E136AB">
      <w:pPr>
        <w:spacing w:after="0" w:line="240" w:lineRule="auto"/>
      </w:pPr>
      <w:r>
        <w:separator/>
      </w:r>
    </w:p>
  </w:footnote>
  <w:footnote w:type="continuationSeparator" w:id="0">
    <w:p w14:paraId="3BBE429C" w14:textId="77777777" w:rsidR="00F2502C" w:rsidRDefault="00F2502C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95504"/>
    <w:rsid w:val="000B1E79"/>
    <w:rsid w:val="00194CBF"/>
    <w:rsid w:val="001969E2"/>
    <w:rsid w:val="001B16ED"/>
    <w:rsid w:val="00224139"/>
    <w:rsid w:val="002A5678"/>
    <w:rsid w:val="002B144A"/>
    <w:rsid w:val="002D3BCF"/>
    <w:rsid w:val="00363A72"/>
    <w:rsid w:val="00385DA4"/>
    <w:rsid w:val="00444588"/>
    <w:rsid w:val="005A2273"/>
    <w:rsid w:val="005A63AD"/>
    <w:rsid w:val="006A317F"/>
    <w:rsid w:val="007665BC"/>
    <w:rsid w:val="00794D05"/>
    <w:rsid w:val="007E2CD4"/>
    <w:rsid w:val="008E7E24"/>
    <w:rsid w:val="00917157"/>
    <w:rsid w:val="0095300A"/>
    <w:rsid w:val="009E6AE7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EE65D6"/>
    <w:rsid w:val="00EF5D0A"/>
    <w:rsid w:val="00F22A8C"/>
    <w:rsid w:val="00F2502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12</Words>
  <Characters>3492</Characters>
  <Application>Microsoft Office Word</Application>
  <DocSecurity>0</DocSecurity>
  <Lines>29</Lines>
  <Paragraphs>8</Paragraphs>
  <ScaleCrop>false</ScaleCrop>
  <Company/>
  <LinksUpToDate>false</LinksUpToDate>
  <CharactersWithSpaces>4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1-27T22:39:00Z</cp:lastPrinted>
  <dcterms:created xsi:type="dcterms:W3CDTF">2025-02-24T18:03:00Z</dcterms:created>
  <dcterms:modified xsi:type="dcterms:W3CDTF">2025-02-24T18:03:00Z</dcterms:modified>
</cp:coreProperties>
</file>